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ti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entil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tanzaro Cutr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utr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1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7953959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tinagen6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